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DC4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77AE">
        <w:rPr>
          <w:rFonts w:eastAsia="Times New Roman" w:cstheme="minorHAnsi"/>
          <w:b/>
        </w:rPr>
        <w:t>68313</w:t>
      </w:r>
    </w:p>
    <w:p w14:paraId="2F6924E5" w14:textId="21F9A8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77AE">
        <w:rPr>
          <w:rFonts w:eastAsia="Times New Roman" w:cstheme="minorHAnsi"/>
          <w:b/>
        </w:rPr>
        <w:t>Poornima G</w:t>
      </w:r>
    </w:p>
    <w:p w14:paraId="6FB9233B" w14:textId="0C51D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77AE" w:rsidRPr="00A229F5">
          <w:rPr>
            <w:rStyle w:val="Hyperlink"/>
            <w:rFonts w:eastAsia="Times New Roman" w:cstheme="minorHAnsi"/>
            <w:b/>
          </w:rPr>
          <w:t>https://review.jove.com/account/file-uploader?src=20835513</w:t>
        </w:r>
      </w:hyperlink>
      <w:r w:rsidR="007C77A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ECF0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C77AE" w:rsidRPr="007C77AE">
        <w:rPr>
          <w:rStyle w:val="ArticleTitle"/>
          <w:rFonts w:cstheme="minorHAnsi"/>
        </w:rPr>
        <w:t>Scalable Syntheses of Graphene Oxide and Reduced Graphene Oxide using Cascade Design Oxidation and Highly Basic Reduction Reac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729A1E" w14:textId="77777777" w:rsidR="007C77AE" w:rsidRPr="007C77AE" w:rsidRDefault="007C77AE" w:rsidP="007C77AE">
      <w:pPr>
        <w:outlineLvl w:val="0"/>
        <w:rPr>
          <w:rFonts w:eastAsia="Times New Roman" w:cstheme="minorHAnsi"/>
          <w:b/>
          <w:sz w:val="28"/>
          <w:szCs w:val="28"/>
        </w:rPr>
      </w:pPr>
      <w:r w:rsidRPr="007C77AE">
        <w:rPr>
          <w:rFonts w:eastAsia="Times New Roman" w:cstheme="minorHAnsi"/>
          <w:b/>
          <w:sz w:val="28"/>
          <w:szCs w:val="28"/>
        </w:rPr>
        <w:t>Hon Nhien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ich Duyen Luu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Lam Nhu Pham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ang Tam Dao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rung Do Nguyen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Chi Nhan Ha Thuc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Van Hieu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C77AE">
        <w:rPr>
          <w:rFonts w:eastAsia="Times New Roman" w:cstheme="minorHAnsi"/>
          <w:b/>
          <w:sz w:val="28"/>
          <w:szCs w:val="28"/>
        </w:rPr>
        <w:t xml:space="preserve"> </w:t>
      </w:r>
    </w:p>
    <w:p w14:paraId="188F322A" w14:textId="77777777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88430C0" w14:textId="4AD85087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C77AE">
        <w:rPr>
          <w:rFonts w:eastAsia="Times New Roman" w:cstheme="minorHAnsi"/>
          <w:bCs/>
          <w:sz w:val="28"/>
          <w:szCs w:val="28"/>
        </w:rPr>
        <w:t>Faculty of Materials Science and Technology, University of Science</w:t>
      </w:r>
    </w:p>
    <w:p w14:paraId="124F1822" w14:textId="67961705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C77AE">
        <w:rPr>
          <w:rFonts w:eastAsia="Times New Roman" w:cstheme="minorHAnsi"/>
          <w:bCs/>
          <w:sz w:val="28"/>
          <w:szCs w:val="28"/>
        </w:rPr>
        <w:t>Vietnam National University</w:t>
      </w:r>
    </w:p>
    <w:p w14:paraId="33CD999C" w14:textId="7F5D96C8" w:rsidR="00D6314B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C77AE">
        <w:rPr>
          <w:rFonts w:eastAsia="Times New Roman" w:cstheme="minorHAnsi"/>
          <w:bCs/>
          <w:sz w:val="28"/>
          <w:szCs w:val="28"/>
        </w:rPr>
        <w:t>Multifunctional Materials Laboratory, University of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37C77E" w:rsidR="004E0C5A" w:rsidRDefault="007C77AE" w:rsidP="004E0C5A">
      <w:pPr>
        <w:outlineLvl w:val="0"/>
        <w:rPr>
          <w:rFonts w:eastAsia="Times New Roman" w:cstheme="minorHAnsi"/>
        </w:rPr>
      </w:pPr>
      <w:bookmarkStart w:id="0" w:name="_Hlk25233958"/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93FF81" w14:textId="169FCC47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ich Duyen Luu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57@student.hcmus.edu.vn</w:t>
      </w:r>
    </w:p>
    <w:p w14:paraId="70BDD1C6" w14:textId="2F7AD73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Lam Nhu Pham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90@student.hcmus.edu.vn</w:t>
      </w:r>
    </w:p>
    <w:p w14:paraId="3D2597EF" w14:textId="1AC26A75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ang Tam Dao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dtbtam@hcmus.edu.vn</w:t>
      </w:r>
    </w:p>
    <w:p w14:paraId="6642812A" w14:textId="1A98DA56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rung Do Nguyen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ntdo@hcmus.edu.vn</w:t>
      </w:r>
    </w:p>
    <w:p w14:paraId="20622431" w14:textId="4DD5B54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Chi Nhan Ha Thuc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htcnhan@hcmus.edu.vn</w:t>
      </w:r>
    </w:p>
    <w:p w14:paraId="12916965" w14:textId="1466FBC7" w:rsidR="003B5E26" w:rsidRPr="00B07A3B" w:rsidRDefault="007C77AE" w:rsidP="007C77AE">
      <w:pPr>
        <w:outlineLvl w:val="0"/>
        <w:rPr>
          <w:rFonts w:cstheme="minorHAnsi"/>
          <w:b/>
          <w:sz w:val="22"/>
          <w:szCs w:val="22"/>
        </w:rPr>
      </w:pPr>
      <w:r w:rsidRPr="007C77AE">
        <w:rPr>
          <w:rFonts w:ascii="Calibri" w:eastAsia="Calibri" w:hAnsi="Calibri" w:cs="Calibri"/>
          <w:iCs w:val="0"/>
          <w:color w:val="auto"/>
        </w:rPr>
        <w:t>Van Hieu Le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lvhieu@hcmus.edu.vn</w:t>
      </w:r>
    </w:p>
    <w:p w14:paraId="4494E8F8" w14:textId="77777777" w:rsidR="007C77AE" w:rsidRDefault="007C77AE" w:rsidP="007C77AE">
      <w:pPr>
        <w:outlineLvl w:val="0"/>
        <w:rPr>
          <w:rFonts w:eastAsia="Times New Roman" w:cstheme="minorHAnsi"/>
        </w:rPr>
      </w:pPr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5747DEA0" w:rsidR="00716A9B" w:rsidRDefault="007C77AE" w:rsidP="00C9492F">
      <w:pPr>
        <w:rPr>
          <w:rFonts w:ascii="Calibri" w:hAnsi="Calibri" w:cs="Calibri"/>
          <w:b/>
          <w:bCs/>
          <w:color w:val="222222"/>
        </w:rPr>
      </w:pPr>
      <w:bookmarkStart w:id="2" w:name="_Hlk200427775"/>
      <w:r w:rsidRPr="007C77AE">
        <w:rPr>
          <w:rFonts w:ascii="Calibri" w:hAnsi="Calibri" w:cs="Calibri"/>
          <w:b/>
          <w:bCs/>
          <w:color w:val="222222"/>
          <w:highlight w:val="yellow"/>
        </w:rPr>
        <w:t xml:space="preserve">Authors, </w:t>
      </w:r>
      <w:r w:rsidRPr="007C77AE">
        <w:rPr>
          <w:rFonts w:ascii="Calibri" w:hAnsi="Calibri" w:cs="Calibri"/>
          <w:color w:val="222222"/>
          <w:highlight w:val="yellow"/>
        </w:rPr>
        <w:t xml:space="preserve">please provide a </w:t>
      </w:r>
      <w:proofErr w:type="gramStart"/>
      <w:r w:rsidRPr="007C77AE">
        <w:rPr>
          <w:rFonts w:ascii="Calibri" w:hAnsi="Calibri" w:cs="Calibri"/>
          <w:color w:val="222222"/>
          <w:highlight w:val="yellow"/>
        </w:rPr>
        <w:t>date by</w:t>
      </w:r>
      <w:proofErr w:type="gramEnd"/>
      <w:r w:rsidRPr="007C77AE">
        <w:rPr>
          <w:rFonts w:ascii="Calibri" w:hAnsi="Calibri" w:cs="Calibri"/>
          <w:color w:val="222222"/>
          <w:highlight w:val="yellow"/>
        </w:rPr>
        <w:t xml:space="preserve"> when you can record the interviews</w:t>
      </w:r>
      <w:bookmarkEnd w:id="2"/>
    </w:p>
    <w:p w14:paraId="308D96EA" w14:textId="77777777" w:rsidR="007C77AE" w:rsidRDefault="007C77AE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D3C18EB" w:rsidR="005F1ADF" w:rsidRDefault="000A7C4F" w:rsidP="007C77A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0834429" w14:textId="77777777" w:rsidR="007C77AE" w:rsidRDefault="007C77AE" w:rsidP="007C77AE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07AC2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E42A7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CC55D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E42A7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4DE25DB" w14:textId="5079FCEE" w:rsidR="001E42A7" w:rsidRPr="001E42A7" w:rsidRDefault="001E42A7" w:rsidP="001E42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E42A7">
        <w:rPr>
          <w:rFonts w:cstheme="minorHAnsi"/>
          <w:b/>
          <w:bCs/>
        </w:rPr>
        <w:t xml:space="preserve">Scalable </w:t>
      </w:r>
      <w:r w:rsidRPr="001E42A7">
        <w:rPr>
          <w:rFonts w:cstheme="minorHAnsi"/>
          <w:b/>
          <w:bCs/>
        </w:rPr>
        <w:t xml:space="preserve">Production </w:t>
      </w:r>
      <w:r w:rsidRPr="001E42A7">
        <w:rPr>
          <w:rFonts w:cstheme="minorHAnsi"/>
          <w:b/>
          <w:bCs/>
        </w:rPr>
        <w:t xml:space="preserve">of </w:t>
      </w:r>
      <w:r w:rsidRPr="001E42A7">
        <w:rPr>
          <w:rFonts w:cstheme="minorHAnsi"/>
          <w:b/>
          <w:bCs/>
        </w:rPr>
        <w:t xml:space="preserve">Graphite Oxide </w:t>
      </w:r>
      <w:r w:rsidRPr="001E42A7">
        <w:rPr>
          <w:rFonts w:cstheme="minorHAnsi"/>
          <w:b/>
          <w:bCs/>
        </w:rPr>
        <w:t xml:space="preserve">using </w:t>
      </w:r>
      <w:r w:rsidRPr="001E42A7">
        <w:rPr>
          <w:rFonts w:cstheme="minorHAnsi"/>
          <w:b/>
          <w:bCs/>
        </w:rPr>
        <w:t>Cascade Design Oxidation Reaction</w:t>
      </w:r>
    </w:p>
    <w:p w14:paraId="75DFC648" w14:textId="095F3DAB" w:rsidR="00CE10F2" w:rsidRDefault="00CE10F2" w:rsidP="001E42A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066C96" w14:textId="334D8770" w:rsidR="00317C7E" w:rsidRDefault="00317C7E" w:rsidP="00317C7E">
      <w:pPr>
        <w:pStyle w:val="Narration"/>
        <w:numPr>
          <w:ilvl w:val="1"/>
          <w:numId w:val="3"/>
        </w:numPr>
      </w:pPr>
      <w:r>
        <w:t xml:space="preserve">To begin, add 5 grams of graphite powder to a </w:t>
      </w:r>
      <w:proofErr w:type="gramStart"/>
      <w:r>
        <w:t>50 milliliter</w:t>
      </w:r>
      <w:proofErr w:type="gramEnd"/>
      <w:r>
        <w:t xml:space="preserve"> glass beaker </w:t>
      </w:r>
      <w:r>
        <w:t>and</w:t>
      </w:r>
      <w:r>
        <w:t xml:space="preserve"> </w:t>
      </w:r>
      <w:r>
        <w:t>a</w:t>
      </w:r>
      <w:r>
        <w:t xml:space="preserve">dd 50 milliliters of 97 percent sulfuric acid to the beaker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Stir the three graphite and sulfuric acid suspensions magnetically at ambient conditions for at least 1 hou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76808756" w14:textId="77777777" w:rsidR="00317C7E" w:rsidRDefault="00317C7E" w:rsidP="00317C7E"/>
    <w:p w14:paraId="72BDFDE1" w14:textId="2929712F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1 </w:t>
      </w:r>
      <w:r w:rsidRPr="00317C7E">
        <w:t>Prepare 50 mL graphite H2SO4.MOV Timestamps: 00:30 – 00:45</w:t>
      </w:r>
      <w:r>
        <w:t>.</w:t>
      </w:r>
    </w:p>
    <w:p w14:paraId="7DC19CAB" w14:textId="606EB82D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2 </w:t>
      </w:r>
      <w:r w:rsidRPr="00317C7E">
        <w:t>Stir three graphite H2SO4 suspensions.MOV Timestamps: 01:30 – 01:45</w:t>
      </w:r>
      <w:r>
        <w:t>.</w:t>
      </w:r>
    </w:p>
    <w:p w14:paraId="07A436BF" w14:textId="77777777" w:rsidR="00317C7E" w:rsidRDefault="00317C7E" w:rsidP="00317C7E"/>
    <w:p w14:paraId="41D50325" w14:textId="2DD4F650" w:rsidR="00317C7E" w:rsidRDefault="00317C7E" w:rsidP="00317C7E">
      <w:pPr>
        <w:pStyle w:val="Narration"/>
        <w:numPr>
          <w:ilvl w:val="1"/>
          <w:numId w:val="3"/>
        </w:numPr>
      </w:pPr>
      <w:r>
        <w:t>In a 250</w:t>
      </w:r>
      <w:r>
        <w:t>-</w:t>
      </w:r>
      <w:r>
        <w:t xml:space="preserve">milliliter glass Erlenmeyer flask, add 100 milliliters of 97 percent sulfuric acid </w:t>
      </w:r>
      <w:r>
        <w:rPr>
          <w:b/>
        </w:rPr>
        <w:t>[1]</w:t>
      </w:r>
      <w:r>
        <w:t xml:space="preserve">. Slowly add 10 grams of potassium permanganate to the sulfuric acid solution under magnetic stirring to dissolve and prepare about 100 milliliters of manganese and sulfuric acid solution </w:t>
      </w:r>
      <w:r>
        <w:rPr>
          <w:b/>
        </w:rPr>
        <w:t>[2]</w:t>
      </w:r>
      <w:r>
        <w:t>.</w:t>
      </w:r>
    </w:p>
    <w:p w14:paraId="23E68067" w14:textId="77777777" w:rsidR="00317C7E" w:rsidRDefault="00317C7E" w:rsidP="00317C7E"/>
    <w:p w14:paraId="5CD8C0B7" w14:textId="7F045AF8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 xml:space="preserve">1.2.1. Add 50 mL H2SO4.MOV Timestamps: 00:05 – </w:t>
      </w:r>
      <w:proofErr w:type="gramStart"/>
      <w:r w:rsidRPr="00317C7E">
        <w:t xml:space="preserve">00:20 </w:t>
      </w:r>
      <w:r>
        <w:t>.</w:t>
      </w:r>
      <w:proofErr w:type="gramEnd"/>
    </w:p>
    <w:p w14:paraId="02660965" w14:textId="0CD9E15F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2.1. Add 10 g KMnO4.MOV Timestamps: 00:00 – 00:</w:t>
      </w:r>
      <w:r>
        <w:t xml:space="preserve">08 and </w:t>
      </w:r>
      <w:r w:rsidRPr="00317C7E">
        <w:t>1.2.1. Stir three Mn VII solutions.MOV Timestamps: 00:</w:t>
      </w:r>
      <w:r>
        <w:t>00</w:t>
      </w:r>
      <w:r w:rsidRPr="00317C7E">
        <w:t xml:space="preserve"> – 00:</w:t>
      </w:r>
      <w:r>
        <w:t>02</w:t>
      </w:r>
      <w:r>
        <w:t>.</w:t>
      </w:r>
    </w:p>
    <w:p w14:paraId="1F832429" w14:textId="77777777" w:rsidR="00317C7E" w:rsidRDefault="00317C7E" w:rsidP="00317C7E"/>
    <w:p w14:paraId="050F02C8" w14:textId="68C72555" w:rsidR="00317C7E" w:rsidRDefault="00317C7E" w:rsidP="00317C7E">
      <w:pPr>
        <w:pStyle w:val="Narration"/>
        <w:numPr>
          <w:ilvl w:val="1"/>
          <w:numId w:val="3"/>
        </w:numPr>
      </w:pPr>
      <w:r>
        <w:t xml:space="preserve">Slowly pour one previously prepared graphite and sulfuric acid suspension into the manganese and sulfuric acid solution under magnetic stirring in the </w:t>
      </w:r>
      <w:proofErr w:type="gramStart"/>
      <w:r>
        <w:t>250 milliliter</w:t>
      </w:r>
      <w:proofErr w:type="gramEnd"/>
      <w:r>
        <w:t xml:space="preserve"> glass Erlenmeyer flask </w:t>
      </w:r>
      <w:r>
        <w:rPr>
          <w:b/>
        </w:rPr>
        <w:t>[1]</w:t>
      </w:r>
      <w:r>
        <w:t xml:space="preserve">. After 9 minutes in a water bath, </w:t>
      </w:r>
      <w:r w:rsidR="00E653DA">
        <w:t>c</w:t>
      </w:r>
      <w:r>
        <w:t xml:space="preserve">ontinue stirring the reaction </w:t>
      </w:r>
      <w:r>
        <w:lastRenderedPageBreak/>
        <w:t xml:space="preserve">mixture at room temperature. Allow the reaction temperature to peak between 48 and 52 degrees Celsius and gradually return to room temperature </w:t>
      </w:r>
      <w:r>
        <w:rPr>
          <w:b/>
        </w:rPr>
        <w:t>[</w:t>
      </w:r>
      <w:r w:rsidR="00E653DA">
        <w:rPr>
          <w:b/>
        </w:rPr>
        <w:t>2</w:t>
      </w:r>
      <w:r>
        <w:rPr>
          <w:b/>
        </w:rPr>
        <w:t>]</w:t>
      </w:r>
      <w:r>
        <w:t xml:space="preserve">. Stir all three mixtures of graphite, manganese, and sulfuric acid magnetically at room temperature </w:t>
      </w:r>
      <w:r>
        <w:rPr>
          <w:b/>
        </w:rPr>
        <w:t>[</w:t>
      </w:r>
      <w:r w:rsidR="00E653DA">
        <w:rPr>
          <w:b/>
        </w:rPr>
        <w:t>3</w:t>
      </w:r>
      <w:r>
        <w:rPr>
          <w:b/>
        </w:rPr>
        <w:t>]</w:t>
      </w:r>
      <w:r>
        <w:t>.</w:t>
      </w:r>
    </w:p>
    <w:p w14:paraId="2BEA5A85" w14:textId="77777777" w:rsidR="00317C7E" w:rsidRDefault="00317C7E" w:rsidP="00317C7E"/>
    <w:p w14:paraId="589F6C11" w14:textId="379A48E7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3.2. Conduct the first cascade step.MOV Timestamps: 00:0</w:t>
      </w:r>
      <w:r>
        <w:t>10</w:t>
      </w:r>
      <w:r w:rsidRPr="00317C7E">
        <w:t>– 0</w:t>
      </w:r>
      <w:r>
        <w:t>0</w:t>
      </w:r>
      <w:r w:rsidRPr="00317C7E">
        <w:t>:</w:t>
      </w:r>
      <w:r>
        <w:t>2</w:t>
      </w:r>
      <w:r w:rsidRPr="00317C7E">
        <w:t>0</w:t>
      </w:r>
      <w:r>
        <w:t>.</w:t>
      </w:r>
    </w:p>
    <w:p w14:paraId="185D3AD7" w14:textId="6822A7E0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3.3. A reaction unit in ambient.MOV Timestamps: 00:0</w:t>
      </w:r>
      <w:r>
        <w:t>5</w:t>
      </w:r>
      <w:r w:rsidRPr="00E653DA">
        <w:t xml:space="preserve"> – 00:</w:t>
      </w:r>
      <w:r>
        <w:t>20</w:t>
      </w:r>
      <w:r w:rsidR="00317C7E">
        <w:t>.</w:t>
      </w:r>
    </w:p>
    <w:p w14:paraId="4BA6F856" w14:textId="5A047861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3.5 Stir three </w:t>
      </w:r>
      <w:proofErr w:type="gramStart"/>
      <w:r w:rsidRPr="00E653DA">
        <w:t>reaction</w:t>
      </w:r>
      <w:proofErr w:type="gramEnd"/>
      <w:r w:rsidRPr="00E653DA">
        <w:t xml:space="preserve"> units.MOV Timestamps: 00:30 – 00:45</w:t>
      </w:r>
      <w:r w:rsidR="00317C7E">
        <w:t>.</w:t>
      </w:r>
    </w:p>
    <w:p w14:paraId="5F91D7DA" w14:textId="77777777" w:rsidR="00317C7E" w:rsidRDefault="00317C7E" w:rsidP="00317C7E"/>
    <w:p w14:paraId="4FBAFD34" w14:textId="77777777" w:rsidR="00E653DA" w:rsidRDefault="00E653DA" w:rsidP="00317C7E">
      <w:pPr>
        <w:pStyle w:val="Narration"/>
        <w:numPr>
          <w:ilvl w:val="1"/>
          <w:numId w:val="3"/>
        </w:numPr>
      </w:pPr>
      <w:r>
        <w:t>Next, c</w:t>
      </w:r>
      <w:r w:rsidR="00317C7E">
        <w:t xml:space="preserve">arefully pour the first Erlenmeyer flask of graphite, manganese, and sulfuric acid mixture into a </w:t>
      </w:r>
      <w:proofErr w:type="gramStart"/>
      <w:r w:rsidR="00317C7E">
        <w:t>2 liter</w:t>
      </w:r>
      <w:proofErr w:type="gramEnd"/>
      <w:r w:rsidR="00317C7E">
        <w:t xml:space="preserve"> beaker of water under agitation </w:t>
      </w:r>
      <w:r w:rsidR="00317C7E">
        <w:rPr>
          <w:b/>
        </w:rPr>
        <w:t>[1]</w:t>
      </w:r>
      <w:r w:rsidR="00317C7E">
        <w:t xml:space="preserve">. Use an infrared thermometer to measure the reaction temperature, which rises to approximately 59 degrees Celsius </w:t>
      </w:r>
      <w:r w:rsidR="00317C7E">
        <w:rPr>
          <w:b/>
        </w:rPr>
        <w:t>[2]</w:t>
      </w:r>
      <w:r w:rsidR="00317C7E">
        <w:t xml:space="preserve">. </w:t>
      </w:r>
    </w:p>
    <w:p w14:paraId="01F0066A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0:</w:t>
      </w:r>
      <w:r>
        <w:t>10</w:t>
      </w:r>
      <w:r w:rsidRPr="00E653DA">
        <w:t xml:space="preserve"> – 0</w:t>
      </w:r>
      <w:r>
        <w:t>0</w:t>
      </w:r>
      <w:r w:rsidRPr="00E653DA">
        <w:t>:</w:t>
      </w:r>
      <w:r>
        <w:t>20.</w:t>
      </w:r>
    </w:p>
    <w:p w14:paraId="7032C27B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>1</w:t>
      </w:r>
      <w:r w:rsidRPr="00E653DA">
        <w:t>:0</w:t>
      </w:r>
      <w:r>
        <w:t>0</w:t>
      </w:r>
      <w:r w:rsidRPr="00E653DA">
        <w:t xml:space="preserve"> – 01:0</w:t>
      </w:r>
      <w:r>
        <w:t>5.</w:t>
      </w:r>
    </w:p>
    <w:p w14:paraId="50CA74CF" w14:textId="77777777" w:rsidR="00E653DA" w:rsidRDefault="00E653DA" w:rsidP="00E653DA">
      <w:pPr>
        <w:pStyle w:val="Narration"/>
        <w:ind w:firstLine="0"/>
      </w:pPr>
    </w:p>
    <w:p w14:paraId="7912B383" w14:textId="660515C3" w:rsidR="00317C7E" w:rsidRDefault="00E653DA" w:rsidP="00317C7E">
      <w:pPr>
        <w:pStyle w:val="Narration"/>
        <w:numPr>
          <w:ilvl w:val="1"/>
          <w:numId w:val="3"/>
        </w:numPr>
      </w:pPr>
      <w:r>
        <w:t>Then, s</w:t>
      </w:r>
      <w:r w:rsidR="00317C7E">
        <w:t xml:space="preserve">lowly add the second Erlenmeyer flask of graphite, manganese, and sulfuric acid mixture to raise the temperature to about 80 degrees Celsius </w:t>
      </w:r>
      <w:r w:rsidR="00317C7E">
        <w:rPr>
          <w:b/>
        </w:rPr>
        <w:t>[</w:t>
      </w:r>
      <w:r>
        <w:rPr>
          <w:b/>
        </w:rPr>
        <w:t>1</w:t>
      </w:r>
      <w:r w:rsidR="00317C7E">
        <w:rPr>
          <w:b/>
        </w:rPr>
        <w:t>]</w:t>
      </w:r>
      <w:r w:rsidR="00317C7E">
        <w:t xml:space="preserve">. Add the third Erlenmeyer flask of mixture to increase the temperature to approximately 94 degrees Celsius </w:t>
      </w:r>
      <w:r w:rsidR="00317C7E">
        <w:rPr>
          <w:b/>
        </w:rPr>
        <w:t>[</w:t>
      </w:r>
      <w:r>
        <w:rPr>
          <w:b/>
        </w:rPr>
        <w:t>2</w:t>
      </w:r>
      <w:r w:rsidR="00317C7E">
        <w:rPr>
          <w:b/>
        </w:rPr>
        <w:t>]</w:t>
      </w:r>
      <w:r w:rsidR="00317C7E">
        <w:t xml:space="preserve">. Gradually pour 450 milliliters of 5 percent hydrogen peroxide solution into the beaker, observing a slight temperature rise from the exothermic reaction </w:t>
      </w:r>
      <w:r w:rsidR="00317C7E">
        <w:rPr>
          <w:b/>
        </w:rPr>
        <w:t>[</w:t>
      </w:r>
      <w:r>
        <w:rPr>
          <w:b/>
        </w:rPr>
        <w:t>3</w:t>
      </w:r>
      <w:r w:rsidR="00317C7E">
        <w:rPr>
          <w:b/>
        </w:rPr>
        <w:t>]</w:t>
      </w:r>
      <w:r w:rsidR="00317C7E">
        <w:t>.</w:t>
      </w:r>
    </w:p>
    <w:p w14:paraId="5D7DA951" w14:textId="77777777" w:rsidR="00317C7E" w:rsidRDefault="00317C7E" w:rsidP="00317C7E"/>
    <w:p w14:paraId="6C7424C3" w14:textId="1EAE7DE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 xml:space="preserve">2:00-02:10  </w:t>
      </w:r>
    </w:p>
    <w:p w14:paraId="3EB34D7E" w14:textId="6FDA03F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</w:t>
      </w:r>
      <w:r>
        <w:t xml:space="preserve"> 03:40-03:45 and 04:13-04:17</w:t>
      </w:r>
      <w:r w:rsidR="00317C7E">
        <w:t>.</w:t>
      </w:r>
    </w:p>
    <w:p w14:paraId="7FB0AFF7" w14:textId="12339B42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5.2. Add 450 mL H2O2 solution.MOV Timestamps: 00:05 – 00:</w:t>
      </w:r>
      <w:r>
        <w:t>15</w:t>
      </w:r>
      <w:r w:rsidRPr="00E653DA">
        <w:t>, 01:</w:t>
      </w:r>
      <w:r>
        <w:t>30</w:t>
      </w:r>
      <w:r w:rsidRPr="00E653DA">
        <w:t xml:space="preserve"> – 01:33</w:t>
      </w:r>
      <w:r w:rsidR="00317C7E">
        <w:t>.</w:t>
      </w:r>
    </w:p>
    <w:p w14:paraId="385B84BA" w14:textId="77777777" w:rsidR="00317C7E" w:rsidRDefault="00317C7E" w:rsidP="00317C7E"/>
    <w:p w14:paraId="29FF9FED" w14:textId="07672D78" w:rsidR="00317C7E" w:rsidRDefault="00E653DA" w:rsidP="00317C7E">
      <w:pPr>
        <w:pStyle w:val="Narration"/>
        <w:numPr>
          <w:ilvl w:val="1"/>
          <w:numId w:val="3"/>
        </w:numPr>
      </w:pPr>
      <w:r>
        <w:t>Now, p</w:t>
      </w:r>
      <w:r w:rsidR="00317C7E">
        <w:t xml:space="preserve">our the entire reaction mixture into 50 milliliter centrifuge tubes </w:t>
      </w:r>
      <w:r w:rsidR="00317C7E">
        <w:rPr>
          <w:b/>
        </w:rPr>
        <w:t>[1]</w:t>
      </w:r>
      <w:r w:rsidR="00317C7E">
        <w:t xml:space="preserve">. Centrifuge at 1500 </w:t>
      </w:r>
      <w:r w:rsidR="00317C7E" w:rsidRPr="00E653DA">
        <w:rPr>
          <w:i/>
          <w:iCs/>
        </w:rPr>
        <w:t>g</w:t>
      </w:r>
      <w:r w:rsidR="00317C7E">
        <w:t xml:space="preserve"> for 5 minutes at ambient temperature </w:t>
      </w:r>
      <w:r w:rsidR="00317C7E">
        <w:rPr>
          <w:b/>
        </w:rPr>
        <w:t>[2]</w:t>
      </w:r>
      <w:r w:rsidR="00317C7E">
        <w:t xml:space="preserve">. Collect the sedimented solids </w:t>
      </w:r>
      <w:r w:rsidR="006B40D0">
        <w:t>to</w:t>
      </w:r>
      <w:r w:rsidR="00317C7E">
        <w:t xml:space="preserve"> mix them with 1 liter of 5 percent hydrochloric acid solution </w:t>
      </w:r>
      <w:r w:rsidR="00317C7E">
        <w:rPr>
          <w:b/>
        </w:rPr>
        <w:t>[3]</w:t>
      </w:r>
      <w:r w:rsidR="00317C7E">
        <w:t xml:space="preserve">. </w:t>
      </w:r>
      <w:r w:rsidR="006B40D0">
        <w:t>After a</w:t>
      </w:r>
      <w:r w:rsidR="00317C7E">
        <w:t>gitat</w:t>
      </w:r>
      <w:r w:rsidR="006B40D0">
        <w:t>ing</w:t>
      </w:r>
      <w:r w:rsidR="00317C7E">
        <w:t xml:space="preserve"> the acidic suspension for at least 1 hour</w:t>
      </w:r>
      <w:r w:rsidR="006B40D0">
        <w:t>,</w:t>
      </w:r>
      <w:r w:rsidR="00317C7E">
        <w:t xml:space="preserve"> </w:t>
      </w:r>
      <w:r w:rsidR="006B40D0">
        <w:t>u</w:t>
      </w:r>
      <w:r w:rsidR="00317C7E">
        <w:t xml:space="preserve">se a vacuum filtration system with pure water to wash the sedimented graphite oxide solid </w:t>
      </w:r>
      <w:r w:rsidR="00317C7E">
        <w:rPr>
          <w:b/>
        </w:rPr>
        <w:t>[</w:t>
      </w:r>
      <w:r w:rsidR="006B40D0">
        <w:rPr>
          <w:b/>
        </w:rPr>
        <w:t>4]</w:t>
      </w:r>
      <w:r w:rsidR="00317C7E">
        <w:t>.</w:t>
      </w:r>
    </w:p>
    <w:p w14:paraId="4EA6FE18" w14:textId="77777777" w:rsidR="00317C7E" w:rsidRDefault="00317C7E" w:rsidP="00317C7E"/>
    <w:p w14:paraId="776EC4FE" w14:textId="272039F8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00-00:07</w:t>
      </w:r>
      <w:r w:rsidR="00317C7E">
        <w:t>.</w:t>
      </w:r>
    </w:p>
    <w:p w14:paraId="6F884226" w14:textId="7B8A73E4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</w:t>
      </w:r>
      <w:r>
        <w:t>10</w:t>
      </w:r>
      <w:r>
        <w:t>-00:</w:t>
      </w:r>
      <w:r>
        <w:t>20</w:t>
      </w:r>
      <w:r w:rsidR="00317C7E">
        <w:t>.</w:t>
      </w:r>
    </w:p>
    <w:p w14:paraId="595EB200" w14:textId="2B69DB70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lastRenderedPageBreak/>
        <w:t>1.6.1. Centrifuge and collect the solid.MOV Timestamps: 01:</w:t>
      </w:r>
      <w:r>
        <w:t>25</w:t>
      </w:r>
      <w:r w:rsidRPr="006B40D0">
        <w:t xml:space="preserve"> – 01:</w:t>
      </w:r>
      <w:r>
        <w:t>30</w:t>
      </w:r>
      <w:r w:rsidR="00317C7E">
        <w:t>.</w:t>
      </w:r>
    </w:p>
    <w:p w14:paraId="3BA90B92" w14:textId="1F8E2105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1.6.4. Washing </w:t>
      </w:r>
      <w:proofErr w:type="spellStart"/>
      <w:r w:rsidRPr="006B40D0">
        <w:t>GrO</w:t>
      </w:r>
      <w:proofErr w:type="spellEnd"/>
      <w:r w:rsidRPr="006B40D0">
        <w:t xml:space="preserve"> in vacuum filtration.MOV Timestamps: 00:25 – 00:</w:t>
      </w:r>
      <w:r>
        <w:t>35</w:t>
      </w:r>
      <w:r w:rsidR="00317C7E">
        <w:t>.</w:t>
      </w:r>
    </w:p>
    <w:p w14:paraId="5F2DA1C0" w14:textId="77777777" w:rsidR="00317C7E" w:rsidRDefault="00317C7E" w:rsidP="00317C7E"/>
    <w:p w14:paraId="74A3280D" w14:textId="77777777" w:rsidR="00317C7E" w:rsidRDefault="00317C7E" w:rsidP="00317C7E"/>
    <w:p w14:paraId="32446ABE" w14:textId="77777777" w:rsidR="00317C7E" w:rsidRDefault="00317C7E" w:rsidP="00317C7E"/>
    <w:p w14:paraId="2F689DB0" w14:textId="6ACAD38B" w:rsidR="00317C7E" w:rsidRDefault="006B40D0" w:rsidP="00317C7E">
      <w:pPr>
        <w:pStyle w:val="Narration"/>
        <w:numPr>
          <w:ilvl w:val="1"/>
          <w:numId w:val="3"/>
        </w:numPr>
      </w:pPr>
      <w:r>
        <w:t>Next, d</w:t>
      </w:r>
      <w:r w:rsidR="00317C7E">
        <w:t xml:space="preserve">ry the washed graphite oxide slurry in a drying oven set to 80 degrees Celsius </w:t>
      </w:r>
      <w:r w:rsidR="00317C7E">
        <w:rPr>
          <w:b/>
        </w:rPr>
        <w:t>[1]</w:t>
      </w:r>
      <w:r w:rsidR="00317C7E">
        <w:t xml:space="preserve">. </w:t>
      </w:r>
      <w:r>
        <w:t>Then, u</w:t>
      </w:r>
      <w:r w:rsidR="00317C7E">
        <w:t xml:space="preserve">sing a stainless steel or ceramic mortar and pestle, grind the dried material to produce a graphite oxide powder </w:t>
      </w:r>
      <w:r w:rsidR="00317C7E">
        <w:rPr>
          <w:b/>
        </w:rPr>
        <w:t>[2]</w:t>
      </w:r>
      <w:r w:rsidR="00317C7E">
        <w:t>.</w:t>
      </w:r>
    </w:p>
    <w:p w14:paraId="5B7631FE" w14:textId="77777777" w:rsidR="00317C7E" w:rsidRDefault="00317C7E" w:rsidP="00317C7E"/>
    <w:p w14:paraId="6068BAEF" w14:textId="2ED216D8" w:rsidR="00317C7E" w:rsidRDefault="006B40D0" w:rsidP="00317C7E">
      <w:pPr>
        <w:pStyle w:val="ShotDescription"/>
        <w:numPr>
          <w:ilvl w:val="2"/>
          <w:numId w:val="3"/>
        </w:numPr>
      </w:pPr>
      <w:r>
        <w:t>1</w:t>
      </w:r>
      <w:r w:rsidRPr="006B40D0">
        <w:t xml:space="preserve">.7.1. Dry </w:t>
      </w:r>
      <w:proofErr w:type="spellStart"/>
      <w:r w:rsidRPr="006B40D0">
        <w:t>GrO</w:t>
      </w:r>
      <w:proofErr w:type="spellEnd"/>
      <w:r w:rsidRPr="006B40D0">
        <w:t xml:space="preserve"> at 80 C.MOV Timestamps: 00:</w:t>
      </w:r>
      <w:r>
        <w:t>15</w:t>
      </w:r>
      <w:r w:rsidRPr="006B40D0">
        <w:t xml:space="preserve"> – 00:</w:t>
      </w:r>
      <w:r>
        <w:t>2</w:t>
      </w:r>
      <w:r w:rsidRPr="006B40D0">
        <w:t>0</w:t>
      </w:r>
      <w:r w:rsidR="00317C7E">
        <w:t>.</w:t>
      </w:r>
    </w:p>
    <w:p w14:paraId="2CD83E9D" w14:textId="41925663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1.7.1. Grind </w:t>
      </w:r>
      <w:proofErr w:type="spellStart"/>
      <w:r w:rsidRPr="006B40D0">
        <w:t>GrO</w:t>
      </w:r>
      <w:proofErr w:type="spellEnd"/>
      <w:r w:rsidRPr="006B40D0">
        <w:t xml:space="preserve"> material.MOV Timestamps: 00:</w:t>
      </w:r>
      <w:r>
        <w:t>40</w:t>
      </w:r>
      <w:r w:rsidRPr="006B40D0">
        <w:t xml:space="preserve"> – 00:45, 01:0</w:t>
      </w:r>
      <w:r>
        <w:t>5</w:t>
      </w:r>
      <w:r w:rsidRPr="006B40D0">
        <w:t xml:space="preserve"> – 01:</w:t>
      </w:r>
      <w:proofErr w:type="gramStart"/>
      <w:r w:rsidRPr="006B40D0">
        <w:t>1</w:t>
      </w:r>
      <w:r>
        <w:t>0</w:t>
      </w:r>
      <w:r w:rsidRPr="006B40D0">
        <w:t xml:space="preserve"> </w:t>
      </w:r>
      <w:r w:rsidR="00317C7E">
        <w:t>.</w:t>
      </w:r>
      <w:proofErr w:type="gramEnd"/>
    </w:p>
    <w:p w14:paraId="7EE6D410" w14:textId="77777777" w:rsidR="00317C7E" w:rsidRDefault="00317C7E" w:rsidP="00317C7E"/>
    <w:p w14:paraId="78627181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to characterize the obtained graphite oxide powder </w:t>
      </w:r>
      <w:r>
        <w:rPr>
          <w:b/>
        </w:rPr>
        <w:t>[1]</w:t>
      </w:r>
      <w:r>
        <w:t>.</w:t>
      </w:r>
    </w:p>
    <w:p w14:paraId="73A96044" w14:textId="77777777" w:rsidR="00317C7E" w:rsidRDefault="00317C7E" w:rsidP="00317C7E"/>
    <w:p w14:paraId="43DEFB07" w14:textId="18D0DE01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8.2. SEM EDS characterization of GrO.MOV Timestamps: 00:20 – 00:40</w:t>
      </w:r>
      <w:r w:rsidR="00317C7E">
        <w:t>.</w:t>
      </w:r>
    </w:p>
    <w:p w14:paraId="5C510BCA" w14:textId="77777777" w:rsidR="00317C7E" w:rsidRDefault="00317C7E" w:rsidP="00317C7E"/>
    <w:p w14:paraId="2A50DD00" w14:textId="77777777" w:rsidR="006B40D0" w:rsidRDefault="006B40D0" w:rsidP="00317C7E"/>
    <w:p w14:paraId="2607EB8A" w14:textId="77777777" w:rsidR="006B40D0" w:rsidRDefault="006B40D0" w:rsidP="00317C7E"/>
    <w:p w14:paraId="76E4D55F" w14:textId="6ACC4FB2" w:rsidR="006B40D0" w:rsidRPr="001E42A7" w:rsidRDefault="001E42A7" w:rsidP="001E42A7">
      <w:pPr>
        <w:pStyle w:val="ListParagraph"/>
        <w:numPr>
          <w:ilvl w:val="0"/>
          <w:numId w:val="3"/>
        </w:numPr>
        <w:rPr>
          <w:b/>
          <w:bCs/>
        </w:rPr>
      </w:pPr>
      <w:r w:rsidRPr="001E42A7">
        <w:rPr>
          <w:b/>
          <w:bCs/>
        </w:rPr>
        <w:t xml:space="preserve">Reduction of </w:t>
      </w:r>
      <w:r w:rsidRPr="001E42A7">
        <w:rPr>
          <w:b/>
          <w:bCs/>
        </w:rPr>
        <w:t xml:space="preserve">Graphene Oxide Dispersion </w:t>
      </w:r>
      <w:r w:rsidRPr="001E42A7">
        <w:rPr>
          <w:b/>
          <w:bCs/>
        </w:rPr>
        <w:t xml:space="preserve">using </w:t>
      </w:r>
      <w:r w:rsidRPr="001E42A7">
        <w:rPr>
          <w:b/>
          <w:bCs/>
        </w:rPr>
        <w:t>Highly Basic Ammonia Solution</w:t>
      </w:r>
    </w:p>
    <w:p w14:paraId="34740C25" w14:textId="77777777" w:rsidR="006B40D0" w:rsidRDefault="006B40D0" w:rsidP="00317C7E"/>
    <w:p w14:paraId="7770CA5B" w14:textId="5FC3CC35" w:rsidR="006B40D0" w:rsidRDefault="001E42A7" w:rsidP="00317C7E">
      <w:r w:rsidRPr="001E42A7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9CCABD6294204167923D154F72508E7E"/>
          </w:placeholder>
          <w:temporary/>
          <w:showingPlcHdr/>
          <w:text/>
        </w:sdtPr>
        <w:sdtContent>
          <w:r w:rsidRPr="001E42A7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C3E32D4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Drop 25 to 28 percent ammonia solution gradually into the aqueous dispersion of graphite oxide until the pH reaches 10 </w:t>
      </w:r>
      <w:r>
        <w:rPr>
          <w:b/>
        </w:rPr>
        <w:t>[1]</w:t>
      </w:r>
      <w:r>
        <w:t xml:space="preserve">. Sonicate the dispersion using an ultrasonic probe set to 100 watts power, with a continuous cycle and amplitude of 80 percent </w:t>
      </w:r>
      <w:r>
        <w:rPr>
          <w:b/>
        </w:rPr>
        <w:t>[2]</w:t>
      </w:r>
      <w:r>
        <w:t>.</w:t>
      </w:r>
    </w:p>
    <w:p w14:paraId="6930BED0" w14:textId="77777777" w:rsidR="00317C7E" w:rsidRDefault="00317C7E" w:rsidP="00317C7E"/>
    <w:p w14:paraId="0E151C90" w14:textId="15759B5B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2.1.1. Prepare </w:t>
      </w:r>
      <w:proofErr w:type="spellStart"/>
      <w:r w:rsidRPr="006B40D0">
        <w:t>GrO</w:t>
      </w:r>
      <w:proofErr w:type="spellEnd"/>
      <w:r w:rsidRPr="006B40D0">
        <w:t xml:space="preserve"> dispersion pH 10.MOV Timestamps: 00:</w:t>
      </w:r>
      <w:r>
        <w:t>20</w:t>
      </w:r>
      <w:r w:rsidRPr="006B40D0">
        <w:t xml:space="preserve"> – 00:25</w:t>
      </w:r>
      <w:r w:rsidR="00317C7E">
        <w:t>.</w:t>
      </w:r>
    </w:p>
    <w:p w14:paraId="5AF58279" w14:textId="75455D84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2.1.2. Sonicate </w:t>
      </w:r>
      <w:proofErr w:type="spellStart"/>
      <w:r w:rsidRPr="006B40D0">
        <w:t>GrO</w:t>
      </w:r>
      <w:proofErr w:type="spellEnd"/>
      <w:r w:rsidRPr="006B40D0">
        <w:t xml:space="preserve"> dispersion.MOV Timestamps: 00:15 – 00:35</w:t>
      </w:r>
      <w:r w:rsidR="00317C7E">
        <w:t>.</w:t>
      </w:r>
    </w:p>
    <w:p w14:paraId="179B44B6" w14:textId="77777777" w:rsidR="00317C7E" w:rsidRDefault="00317C7E" w:rsidP="00317C7E"/>
    <w:p w14:paraId="3AA7AB0C" w14:textId="68D85448" w:rsidR="00317C7E" w:rsidRDefault="00317C7E" w:rsidP="00317C7E">
      <w:pPr>
        <w:pStyle w:val="Narration"/>
        <w:numPr>
          <w:ilvl w:val="1"/>
          <w:numId w:val="3"/>
        </w:numPr>
      </w:pPr>
      <w:r>
        <w:t xml:space="preserve">Pour the </w:t>
      </w:r>
      <w:proofErr w:type="gramStart"/>
      <w:r>
        <w:t>1 liter</w:t>
      </w:r>
      <w:proofErr w:type="gramEnd"/>
      <w:r>
        <w:t xml:space="preserve"> dispersion of graphene oxide into a 1</w:t>
      </w:r>
      <w:r w:rsidR="001E42A7">
        <w:t>-</w:t>
      </w:r>
      <w:r>
        <w:t xml:space="preserve">liter round glass reactor </w:t>
      </w:r>
      <w:r>
        <w:rPr>
          <w:b/>
        </w:rPr>
        <w:t>[1]</w:t>
      </w:r>
      <w:r>
        <w:t xml:space="preserve">. Add 111 milliliters of 25 to 28 percent ammonia solution to raise the pH above 11 and make the mixture highly basic </w:t>
      </w:r>
      <w:r>
        <w:rPr>
          <w:b/>
        </w:rPr>
        <w:t>[2]</w:t>
      </w:r>
      <w:r>
        <w:t xml:space="preserve">. Heat the reaction mixture to 90 degrees Celsius without stirring </w:t>
      </w:r>
      <w:r>
        <w:rPr>
          <w:b/>
        </w:rPr>
        <w:t>[3]</w:t>
      </w:r>
      <w:r>
        <w:t>.</w:t>
      </w:r>
    </w:p>
    <w:p w14:paraId="4D59B64A" w14:textId="77777777" w:rsidR="00317C7E" w:rsidRDefault="00317C7E" w:rsidP="00317C7E"/>
    <w:p w14:paraId="05B300F0" w14:textId="6A477680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0:10 – 00:</w:t>
      </w:r>
      <w:r>
        <w:t>2</w:t>
      </w:r>
      <w:r w:rsidRPr="001E42A7">
        <w:t>0</w:t>
      </w:r>
    </w:p>
    <w:p w14:paraId="3F37B8AD" w14:textId="26B4CE93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1:30 – 01:45</w:t>
      </w:r>
      <w:r w:rsidR="00317C7E">
        <w:t>.</w:t>
      </w:r>
    </w:p>
    <w:p w14:paraId="57B4953F" w14:textId="66E114BC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2. Heat the reaction to 90 C (1).MOV Timestamps: 00:10 – 00:30</w:t>
      </w:r>
      <w:r w:rsidR="00317C7E">
        <w:t>.</w:t>
      </w:r>
    </w:p>
    <w:p w14:paraId="45CE67E8" w14:textId="77777777" w:rsidR="00317C7E" w:rsidRDefault="00317C7E" w:rsidP="00317C7E"/>
    <w:p w14:paraId="1A74F6D7" w14:textId="39E1E7D8" w:rsidR="00317C7E" w:rsidRDefault="001E42A7" w:rsidP="00317C7E">
      <w:pPr>
        <w:pStyle w:val="Narration"/>
        <w:numPr>
          <w:ilvl w:val="1"/>
          <w:numId w:val="3"/>
        </w:numPr>
      </w:pPr>
      <w:r>
        <w:t>Then, f</w:t>
      </w:r>
      <w:r w:rsidR="00317C7E">
        <w:t xml:space="preserve">ilter the reduced graphene oxide mixture using filter fabrics or cellulose filter paper </w:t>
      </w:r>
      <w:r w:rsidR="00317C7E">
        <w:rPr>
          <w:b/>
        </w:rPr>
        <w:t>[1]</w:t>
      </w:r>
      <w:r w:rsidR="00317C7E">
        <w:t xml:space="preserve"> </w:t>
      </w:r>
      <w:r>
        <w:t>and c</w:t>
      </w:r>
      <w:r w:rsidR="00317C7E">
        <w:t xml:space="preserve">ollect the hydrogel in a </w:t>
      </w:r>
      <w:r>
        <w:t>p</w:t>
      </w:r>
      <w:r w:rsidR="00317C7E">
        <w:t>lastic box</w:t>
      </w:r>
      <w:r>
        <w:t xml:space="preserve"> for storage</w:t>
      </w:r>
      <w:r w:rsidR="00317C7E">
        <w:t xml:space="preserve"> </w:t>
      </w:r>
      <w:r w:rsidR="00317C7E">
        <w:rPr>
          <w:b/>
        </w:rPr>
        <w:t>[2]</w:t>
      </w:r>
      <w:r w:rsidR="00317C7E">
        <w:t>.</w:t>
      </w:r>
    </w:p>
    <w:p w14:paraId="142E5B7E" w14:textId="77777777" w:rsidR="00317C7E" w:rsidRDefault="00317C7E" w:rsidP="00317C7E"/>
    <w:p w14:paraId="5178ABE4" w14:textId="3B1958DA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1. Filter RGO suspension (1).MOV Timestamps: 00:</w:t>
      </w:r>
      <w:r>
        <w:t>20</w:t>
      </w:r>
      <w:r w:rsidRPr="001E42A7">
        <w:t xml:space="preserve"> – 00:</w:t>
      </w:r>
      <w:r>
        <w:t>30</w:t>
      </w:r>
      <w:r w:rsidR="00317C7E">
        <w:t>.</w:t>
      </w:r>
    </w:p>
    <w:p w14:paraId="1D672FBC" w14:textId="52CA586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2. Collect RGO hydrogel for storage.MOV Timestamps: 00:</w:t>
      </w:r>
      <w:r>
        <w:t>20</w:t>
      </w:r>
      <w:r w:rsidRPr="001E42A7">
        <w:t xml:space="preserve"> – 00:30</w:t>
      </w:r>
      <w:r w:rsidR="00317C7E">
        <w:t>.</w:t>
      </w:r>
    </w:p>
    <w:p w14:paraId="1A9EF3F9" w14:textId="77777777" w:rsidR="00317C7E" w:rsidRDefault="00317C7E" w:rsidP="00317C7E"/>
    <w:p w14:paraId="5F026588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and energy-dispersive X-ray spectroscopy to characterize the reduced graphene oxide hydrogel </w:t>
      </w:r>
      <w:r>
        <w:rPr>
          <w:b/>
        </w:rPr>
        <w:t>[1]</w:t>
      </w:r>
      <w:r>
        <w:t>.</w:t>
      </w:r>
    </w:p>
    <w:p w14:paraId="79FDF695" w14:textId="77777777" w:rsidR="00317C7E" w:rsidRDefault="00317C7E" w:rsidP="00317C7E"/>
    <w:p w14:paraId="1EE9ACB7" w14:textId="272DF6B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4.2. SEM imaging of RGO structure.MOV Timestamps: 00:10 – 00:30</w:t>
      </w:r>
      <w:r w:rsidR="00317C7E">
        <w:t>.</w:t>
      </w:r>
    </w:p>
    <w:p w14:paraId="0593A241" w14:textId="77777777" w:rsidR="00317C7E" w:rsidRDefault="00317C7E" w:rsidP="00317C7E"/>
    <w:p w14:paraId="0BC44CD1" w14:textId="63530C34" w:rsidR="00317C7E" w:rsidRDefault="001E42A7" w:rsidP="00317C7E">
      <w:pPr>
        <w:pStyle w:val="Narration"/>
        <w:numPr>
          <w:ilvl w:val="1"/>
          <w:numId w:val="3"/>
        </w:numPr>
      </w:pPr>
      <w:r>
        <w:t>Finally, d</w:t>
      </w:r>
      <w:r w:rsidR="00317C7E">
        <w:t xml:space="preserve">isperse 0.1 gram of reduced graphene oxide hydrogel in 300 milliliters of water </w:t>
      </w:r>
      <w:r w:rsidR="00317C7E">
        <w:rPr>
          <w:b/>
        </w:rPr>
        <w:t>[1]</w:t>
      </w:r>
      <w:r w:rsidR="00317C7E">
        <w:t xml:space="preserve">. Use agitation followed by sonication to ensure a homogeneous dispersion of RGO nanosheets, indicating good aqueous dispersibility </w:t>
      </w:r>
      <w:r w:rsidR="00317C7E">
        <w:rPr>
          <w:b/>
        </w:rPr>
        <w:t>[2]</w:t>
      </w:r>
      <w:r w:rsidR="00317C7E">
        <w:t>.</w:t>
      </w:r>
    </w:p>
    <w:p w14:paraId="04C3A00F" w14:textId="77777777" w:rsidR="00317C7E" w:rsidRDefault="00317C7E" w:rsidP="00317C7E"/>
    <w:p w14:paraId="7C152189" w14:textId="77777777" w:rsid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RGO dispersion after sonication (2).MOV Timestamps: 00:25 – 00:</w:t>
      </w:r>
      <w:r>
        <w:t>35</w:t>
      </w:r>
    </w:p>
    <w:p w14:paraId="71F33CAD" w14:textId="30991706" w:rsidR="00D7547B" w:rsidRP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Sonicate RGO dispersion (1).MOV Timestamps: 00:0</w:t>
      </w:r>
      <w:r>
        <w:t>8</w:t>
      </w:r>
      <w:r w:rsidRPr="001E42A7">
        <w:t xml:space="preserve"> – 00:</w:t>
      </w:r>
      <w:r>
        <w:t>18</w:t>
      </w:r>
      <w:r w:rsidRPr="001E42A7">
        <w:t xml:space="preserve"> 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02715E" w14:textId="77777777" w:rsidR="001E42A7" w:rsidRDefault="001E42A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B4753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38EA6E9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C77AE">
        <w:rPr>
          <w:rFonts w:eastAsia="Times New Roman" w:cstheme="minorHAnsi"/>
          <w:bCs/>
        </w:rPr>
        <w:t>18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2E904F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D85410" w14:textId="7C5C4BEB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The X-ray diffraction pattern of graphite oxide powder revealed a peak at 10.8</w:t>
      </w:r>
      <w:r>
        <w:rPr>
          <w:lang w:eastAsia="en-IN"/>
        </w:rPr>
        <w:t xml:space="preserve"> degrees</w:t>
      </w:r>
      <w:r w:rsidRPr="001532E9">
        <w:rPr>
          <w:lang w:eastAsia="en-IN"/>
        </w:rPr>
        <w:t xml:space="preserve">, corresponding to an </w:t>
      </w:r>
      <w:proofErr w:type="spellStart"/>
      <w:r w:rsidRPr="001532E9">
        <w:rPr>
          <w:lang w:eastAsia="en-IN"/>
        </w:rPr>
        <w:t>intersheet</w:t>
      </w:r>
      <w:proofErr w:type="spellEnd"/>
      <w:r w:rsidRPr="001532E9">
        <w:rPr>
          <w:lang w:eastAsia="en-IN"/>
        </w:rPr>
        <w:t xml:space="preserve"> distance of 8.19 angstrom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and a peak at 42.2</w:t>
      </w:r>
      <w:r>
        <w:rPr>
          <w:lang w:eastAsia="en-IN"/>
        </w:rPr>
        <w:t xml:space="preserve"> degre</w:t>
      </w:r>
      <w:r w:rsidR="007C77AE">
        <w:rPr>
          <w:lang w:eastAsia="en-IN"/>
        </w:rPr>
        <w:t>e</w:t>
      </w:r>
      <w:r>
        <w:rPr>
          <w:lang w:eastAsia="en-IN"/>
        </w:rPr>
        <w:t>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401D89A8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10.8° on the left side of the XRD graph</w:t>
      </w:r>
      <w:r w:rsidRPr="001532E9">
        <w:rPr>
          <w:lang w:val="en-IN" w:eastAsia="en-IN"/>
        </w:rPr>
        <w:t>.</w:t>
      </w:r>
    </w:p>
    <w:p w14:paraId="4836D371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maller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42.2° on the right side of the XRD graph</w:t>
      </w:r>
      <w:r w:rsidRPr="001532E9">
        <w:rPr>
          <w:lang w:val="en-IN" w:eastAsia="en-IN"/>
        </w:rPr>
        <w:t>.</w:t>
      </w:r>
    </w:p>
    <w:p w14:paraId="26E52C47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16D787ED" w14:textId="0B62B56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confirmed the multilayer structure of graphite oxide particle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elemental mapping displayed uniform distributions of carbon and oxygen atom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658646EB" w14:textId="7208195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</w:t>
      </w:r>
      <w:proofErr w:type="gramStart"/>
      <w:r w:rsidRPr="001532E9">
        <w:rPr>
          <w:lang w:val="en-IN" w:eastAsia="en-IN"/>
        </w:rPr>
        <w:t>B,C.</w:t>
      </w:r>
      <w:proofErr w:type="gramEnd"/>
      <w:r w:rsidRPr="001532E9">
        <w:rPr>
          <w:lang w:val="en-IN" w:eastAsia="en-IN"/>
        </w:rPr>
        <w:t xml:space="preserve"> </w:t>
      </w:r>
    </w:p>
    <w:p w14:paraId="6B5B8B92" w14:textId="35FB3BE9" w:rsidR="0020630C" w:rsidRPr="001532E9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D</w:t>
      </w:r>
      <w:r>
        <w:rPr>
          <w:lang w:val="en-IN" w:eastAsia="en-IN"/>
        </w:rPr>
        <w:t xml:space="preserve"> E F</w:t>
      </w:r>
      <w:r w:rsidRPr="001532E9">
        <w:rPr>
          <w:lang w:val="en-IN" w:eastAsia="en-IN"/>
        </w:rPr>
        <w:t xml:space="preserve">. </w:t>
      </w:r>
    </w:p>
    <w:p w14:paraId="320656F4" w14:textId="74BA9DD5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8428C4F" w14:textId="5901E86E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EDS spectrum and elemental analysis of graphite oxide indicated 64.02% carbon atoms</w:t>
      </w:r>
      <w:r>
        <w:rPr>
          <w:lang w:eastAsia="en-IN"/>
        </w:rPr>
        <w:t xml:space="preserve">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532E9">
        <w:rPr>
          <w:b/>
          <w:lang w:eastAsia="en-IN"/>
        </w:rPr>
        <w:t>]</w:t>
      </w:r>
      <w:r w:rsidRPr="001532E9">
        <w:rPr>
          <w:lang w:eastAsia="en-IN"/>
        </w:rPr>
        <w:t xml:space="preserve"> and 35.98% oxygen atoms, giving a C/O atomic ratio of 1.78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532E9">
        <w:rPr>
          <w:b/>
          <w:lang w:eastAsia="en-IN"/>
        </w:rPr>
        <w:t>]</w:t>
      </w:r>
      <w:r>
        <w:rPr>
          <w:b/>
          <w:lang w:eastAsia="en-IN"/>
        </w:rPr>
        <w:t>.</w:t>
      </w:r>
    </w:p>
    <w:p w14:paraId="6C0D78FB" w14:textId="0940803A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r>
        <w:rPr>
          <w:lang w:val="en-IN" w:eastAsia="en-IN"/>
        </w:rPr>
        <w:t>B</w:t>
      </w:r>
      <w:r w:rsidRPr="001532E9">
        <w:rPr>
          <w:lang w:val="en-IN" w:eastAsia="en-IN"/>
        </w:rPr>
        <w:t xml:space="preserve">. </w:t>
      </w:r>
      <w:r w:rsidRPr="007C77AE">
        <w:rPr>
          <w:i/>
          <w:iCs/>
          <w:color w:val="3333FF"/>
          <w:lang w:val="en-IN" w:eastAsia="en-IN"/>
        </w:rPr>
        <w:t>Video editor: Highlight the atom percentage values 64.02 in the right-hand column</w:t>
      </w:r>
      <w:r w:rsidRPr="001532E9">
        <w:rPr>
          <w:lang w:val="en-IN" w:eastAsia="en-IN"/>
        </w:rPr>
        <w:t>.</w:t>
      </w:r>
    </w:p>
    <w:p w14:paraId="5BE71D8F" w14:textId="0A83E34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4B. </w:t>
      </w:r>
      <w:r w:rsidRPr="007C77AE">
        <w:rPr>
          <w:i/>
          <w:iCs/>
          <w:color w:val="3333FF"/>
          <w:lang w:val="en-IN" w:eastAsia="en-IN"/>
        </w:rPr>
        <w:t>Video editor: Highlight the atom percentage values 35.98 in the right-hand column</w:t>
      </w:r>
      <w:r w:rsidRPr="001532E9">
        <w:rPr>
          <w:lang w:val="en-IN" w:eastAsia="en-IN"/>
        </w:rPr>
        <w:t>.</w:t>
      </w:r>
    </w:p>
    <w:p w14:paraId="325B1198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4C65D1D6" w14:textId="44C2D7A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GO nanosheets exfoliated from </w:t>
      </w:r>
      <w:r>
        <w:rPr>
          <w:lang w:eastAsia="en-IN"/>
        </w:rPr>
        <w:t>graphite oxide</w:t>
      </w:r>
      <w:r w:rsidRPr="001532E9">
        <w:rPr>
          <w:lang w:eastAsia="en-IN"/>
        </w:rPr>
        <w:t xml:space="preserve"> at 1000 parts per million concentration revealed successful separation into thin 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92FE53E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  <w:r w:rsidRPr="007C77AE">
        <w:rPr>
          <w:i/>
          <w:iCs/>
          <w:color w:val="3333FF"/>
          <w:lang w:val="en-IN" w:eastAsia="en-IN"/>
        </w:rPr>
        <w:t>Video editor: Highlight the dispersed thin flake structures across both SEM images</w:t>
      </w:r>
      <w:r w:rsidRPr="001532E9">
        <w:rPr>
          <w:lang w:val="en-IN" w:eastAsia="en-IN"/>
        </w:rPr>
        <w:t>.</w:t>
      </w:r>
    </w:p>
    <w:p w14:paraId="74C4D7BB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D7A67F2" w14:textId="2F4BFE12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XRD patterns of reduced graphene oxide hydrogel and powder revealed a broad peak at 27.7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for hydrogel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while powder exhibited sharper peaks at 10.1, 26.6, and 42.6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BF2827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blue broad peak at 27.7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hydrogel".</w:t>
      </w:r>
    </w:p>
    <w:p w14:paraId="4183B0A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black peaks at 10.1°, 26.6°, and 42.6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powder"</w:t>
      </w:r>
      <w:r w:rsidRPr="001532E9">
        <w:rPr>
          <w:lang w:val="en-IN" w:eastAsia="en-IN"/>
        </w:rPr>
        <w:t>.</w:t>
      </w:r>
    </w:p>
    <w:p w14:paraId="7CB130CE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256436B3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hydrogel revealed non-stacked nano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porous morphology of assembled RGO structure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09336CA" w14:textId="1DA80FB4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B. </w:t>
      </w:r>
    </w:p>
    <w:p w14:paraId="7AA99AFA" w14:textId="536F378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C. </w:t>
      </w:r>
    </w:p>
    <w:p w14:paraId="1E282DA1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57AB607B" w14:textId="0A087DD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lemental mapping of the RGO hydrogel structure demonstrated uniform distributions of carbon and oxygen atoms throughout the matrix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64A12BAB" w14:textId="257411DA" w:rsidR="007C77AE" w:rsidRPr="001532E9" w:rsidRDefault="0020630C" w:rsidP="007C77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6</w:t>
      </w:r>
      <w:r w:rsidR="007C77AE">
        <w:rPr>
          <w:lang w:val="en-IN" w:eastAsia="en-IN"/>
        </w:rPr>
        <w:t xml:space="preserve"> D E F</w:t>
      </w:r>
    </w:p>
    <w:p w14:paraId="161528EC" w14:textId="70DD9064" w:rsidR="0020630C" w:rsidRPr="001532E9" w:rsidRDefault="0020630C" w:rsidP="007C77AE">
      <w:pPr>
        <w:pStyle w:val="ShotDescription"/>
        <w:ind w:left="907" w:firstLine="0"/>
        <w:rPr>
          <w:lang w:val="en-IN" w:eastAsia="en-IN"/>
        </w:rPr>
      </w:pPr>
    </w:p>
    <w:p w14:paraId="522BDB34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nanosheets revealed a wrinkled morphology and thin sheet structure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78543B0" w14:textId="388D421C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7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</w:p>
    <w:p w14:paraId="63C3D420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346C4" w14:textId="77777777" w:rsidR="005C5050" w:rsidRDefault="005C5050">
      <w:r>
        <w:separator/>
      </w:r>
    </w:p>
    <w:p w14:paraId="7E5EC84F" w14:textId="77777777" w:rsidR="005C5050" w:rsidRDefault="005C5050"/>
  </w:endnote>
  <w:endnote w:type="continuationSeparator" w:id="0">
    <w:p w14:paraId="09CD7B1E" w14:textId="77777777" w:rsidR="005C5050" w:rsidRDefault="005C5050">
      <w:r>
        <w:continuationSeparator/>
      </w:r>
    </w:p>
    <w:p w14:paraId="2AF8F096" w14:textId="77777777" w:rsidR="005C5050" w:rsidRDefault="005C50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EB72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7C7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B475C" w14:textId="77777777" w:rsidR="005C5050" w:rsidRDefault="005C5050">
      <w:r>
        <w:separator/>
      </w:r>
    </w:p>
    <w:p w14:paraId="6E9D5D2D" w14:textId="77777777" w:rsidR="005C5050" w:rsidRDefault="005C5050"/>
  </w:footnote>
  <w:footnote w:type="continuationSeparator" w:id="0">
    <w:p w14:paraId="461E478F" w14:textId="77777777" w:rsidR="005C5050" w:rsidRDefault="005C5050">
      <w:r>
        <w:continuationSeparator/>
      </w:r>
    </w:p>
    <w:p w14:paraId="12AC0C6C" w14:textId="77777777" w:rsidR="005C5050" w:rsidRDefault="005C50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134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2A7"/>
    <w:rsid w:val="001E52A3"/>
    <w:rsid w:val="001F0890"/>
    <w:rsid w:val="001F615E"/>
    <w:rsid w:val="0020630C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17C7E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5050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40D0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77A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379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3DA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17C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17C7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17C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17C7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17C7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17C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551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CCABD6294204167923D154F72508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0038C-905A-4A71-9B1D-48064FF5DA9C}"/>
      </w:docPartPr>
      <w:docPartBody>
        <w:p w:rsidR="00000000" w:rsidRDefault="00463FE7" w:rsidP="00463FE7">
          <w:pPr>
            <w:pStyle w:val="9CCABD6294204167923D154F72508E7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51134"/>
    <w:rsid w:val="00167CBF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63FE7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9CCABD6294204167923D154F72508E7E">
    <w:name w:val="9CCABD6294204167923D154F72508E7E"/>
    <w:rsid w:val="00463FE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1</Pages>
  <Words>2398</Words>
  <Characters>13094</Characters>
  <Application>Microsoft Office Word</Application>
  <DocSecurity>0</DocSecurity>
  <Lines>327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6-10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